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DBDB" w:themeColor="accent2" w:themeTint="33">
    <v:background id="_x0000_s1025" o:bwmode="white" fillcolor="#f2dbdb [661]">
      <v:fill r:id="rId3" o:title=" 75%" type="pattern"/>
    </v:background>
  </w:background>
  <w:body>
    <w:p w14:paraId="18D8EADE" w14:textId="77777777" w:rsidR="009B1CC5" w:rsidRPr="009B1CC5" w:rsidRDefault="009B1CC5" w:rsidP="009B1CC5">
      <w:pPr>
        <w:contextualSpacing w:val="0"/>
        <w:rPr>
          <w:rFonts w:asciiTheme="majorHAnsi" w:hAnsiTheme="majorHAnsi" w:cstheme="majorHAnsi"/>
          <w:b/>
          <w:i/>
          <w:sz w:val="24"/>
          <w:szCs w:val="24"/>
        </w:rPr>
      </w:pPr>
    </w:p>
    <w:p w14:paraId="62640D4A" w14:textId="4DB09B33" w:rsidR="00CE7767" w:rsidRPr="00034054" w:rsidRDefault="00A96D2E">
      <w:pPr>
        <w:contextualSpacing w:val="0"/>
        <w:jc w:val="center"/>
        <w:rPr>
          <w:rFonts w:asciiTheme="majorHAnsi" w:hAnsiTheme="majorHAnsi" w:cstheme="majorHAnsi"/>
          <w:b/>
          <w:i/>
          <w:sz w:val="72"/>
          <w:szCs w:val="72"/>
          <w14:glow w14:rad="63500">
            <w14:schemeClr w14:val="accent2">
              <w14:alpha w14:val="60000"/>
              <w14:satMod w14:val="175000"/>
            </w14:schemeClr>
          </w14:glow>
        </w:rPr>
      </w:pPr>
      <w:r w:rsidRPr="00034054">
        <w:rPr>
          <w:rFonts w:asciiTheme="majorHAnsi" w:hAnsiTheme="majorHAnsi" w:cstheme="majorHAnsi"/>
          <w:b/>
          <w:i/>
          <w:sz w:val="72"/>
          <w:szCs w:val="72"/>
          <w14:glow w14:rad="63500">
            <w14:schemeClr w14:val="accent2">
              <w14:alpha w14:val="60000"/>
              <w14:satMod w14:val="175000"/>
            </w14:schemeClr>
          </w14:glow>
        </w:rPr>
        <w:t>[</w:t>
      </w:r>
      <w:r w:rsidR="00C259DF" w:rsidRPr="00034054">
        <w:rPr>
          <w:rFonts w:asciiTheme="majorHAnsi" w:hAnsiTheme="majorHAnsi" w:cstheme="majorHAnsi"/>
          <w:b/>
          <w:i/>
          <w:sz w:val="72"/>
          <w:szCs w:val="72"/>
          <w14:glow w14:rad="63500">
            <w14:schemeClr w14:val="accent2">
              <w14:alpha w14:val="60000"/>
              <w14:satMod w14:val="175000"/>
            </w14:schemeClr>
          </w14:glow>
        </w:rPr>
        <w:t>ALGORITHM</w:t>
      </w:r>
      <w:r w:rsidRPr="00034054">
        <w:rPr>
          <w:rFonts w:asciiTheme="majorHAnsi" w:hAnsiTheme="majorHAnsi" w:cstheme="majorHAnsi"/>
          <w:b/>
          <w:i/>
          <w:sz w:val="72"/>
          <w:szCs w:val="72"/>
          <w14:glow w14:rad="63500">
            <w14:schemeClr w14:val="accent2">
              <w14:alpha w14:val="60000"/>
              <w14:satMod w14:val="175000"/>
            </w14:schemeClr>
          </w14:glow>
        </w:rPr>
        <w:t>]</w:t>
      </w:r>
    </w:p>
    <w:p w14:paraId="335EAF91" w14:textId="77777777" w:rsidR="00CE7767" w:rsidRPr="00990BE2" w:rsidRDefault="00C259D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Start with HTML code for basic requirements such as (title, body, head) etc.</w:t>
      </w:r>
    </w:p>
    <w:p w14:paraId="528225CA" w14:textId="77777777" w:rsidR="00CE7767" w:rsidRPr="00990BE2" w:rsidRDefault="00C259D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Make different types of buttons as follows:</w:t>
      </w:r>
    </w:p>
    <w:p w14:paraId="65F0A799" w14:textId="377BBE07" w:rsidR="00CE7767" w:rsidRPr="00990BE2" w:rsidRDefault="00C259DF" w:rsidP="006A5A90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number list from 0-9</w:t>
      </w:r>
    </w:p>
    <w:p w14:paraId="5C5A8407" w14:textId="77777777" w:rsidR="00CE7767" w:rsidRPr="00990BE2" w:rsidRDefault="00C259DF" w:rsidP="006A5A90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An arithmetic operation such as +, -, ×, </w:t>
      </w:r>
      <w:r w:rsidRPr="00990BE2">
        <w:rPr>
          <w:rFonts w:asciiTheme="majorHAnsi" w:hAnsiTheme="majorHAnsi" w:cstheme="majorHAnsi"/>
          <w:b/>
          <w:i/>
          <w:sz w:val="32"/>
          <w:szCs w:val="32"/>
        </w:rPr>
        <w:t>÷</w:t>
      </w:r>
    </w:p>
    <w:p w14:paraId="1787EC84" w14:textId="77777777" w:rsidR="00CE7767" w:rsidRPr="00990BE2" w:rsidRDefault="00C259DF" w:rsidP="006A5A90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Clear button to erase all the inputs</w:t>
      </w:r>
    </w:p>
    <w:p w14:paraId="548953FA" w14:textId="38680494" w:rsidR="00CE7767" w:rsidRPr="00990BE2" w:rsidRDefault="00C259DF" w:rsidP="006A5A90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A decimal point </w:t>
      </w:r>
    </w:p>
    <w:p w14:paraId="3367775C" w14:textId="11396A81" w:rsidR="00CE7767" w:rsidRPr="00990BE2" w:rsidRDefault="00C259DF" w:rsidP="006A5A90">
      <w:pPr>
        <w:numPr>
          <w:ilvl w:val="0"/>
          <w:numId w:val="2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An equal to sign </w:t>
      </w:r>
    </w:p>
    <w:p w14:paraId="235AE096" w14:textId="41E6F172" w:rsidR="00CE7767" w:rsidRPr="00990BE2" w:rsidRDefault="00C259D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Use </w:t>
      </w:r>
      <w:r w:rsidR="00BB1748" w:rsidRPr="00990BE2">
        <w:rPr>
          <w:rFonts w:asciiTheme="majorHAnsi" w:hAnsiTheme="majorHAnsi" w:cstheme="majorHAnsi"/>
          <w:i/>
          <w:noProof/>
          <w:sz w:val="32"/>
          <w:szCs w:val="32"/>
        </w:rPr>
        <w:t xml:space="preserve">the </w:t>
      </w:r>
      <w:r w:rsidR="006A5A90" w:rsidRPr="00990BE2">
        <w:rPr>
          <w:rFonts w:asciiTheme="majorHAnsi" w:hAnsiTheme="majorHAnsi" w:cstheme="majorHAnsi"/>
          <w:i/>
          <w:noProof/>
          <w:sz w:val="32"/>
          <w:szCs w:val="32"/>
        </w:rPr>
        <w:t xml:space="preserve">onclick </w:t>
      </w:r>
      <w:r w:rsidRPr="00990BE2">
        <w:rPr>
          <w:rFonts w:asciiTheme="majorHAnsi" w:hAnsiTheme="majorHAnsi" w:cstheme="majorHAnsi"/>
          <w:i/>
          <w:sz w:val="32"/>
          <w:szCs w:val="32"/>
        </w:rPr>
        <w:t>function on the button to prompt the user.</w:t>
      </w:r>
    </w:p>
    <w:p w14:paraId="70669E00" w14:textId="77777777" w:rsidR="00CE7767" w:rsidRPr="00990BE2" w:rsidRDefault="00C259D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Start with JavaScript code by using &lt;script&gt;&lt;/script&gt;</w:t>
      </w:r>
    </w:p>
    <w:p w14:paraId="2BC85917" w14:textId="55C3BDA1" w:rsidR="00CE7767" w:rsidRPr="00990BE2" w:rsidRDefault="00EC7A1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To assign each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integer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with the proper number use “value” tag to refer to </w:t>
      </w:r>
      <w:r w:rsidR="00BB1748" w:rsidRPr="00990BE2">
        <w:rPr>
          <w:rFonts w:asciiTheme="majorHAnsi" w:hAnsiTheme="majorHAnsi" w:cstheme="majorHAnsi"/>
          <w:i/>
          <w:sz w:val="32"/>
          <w:szCs w:val="32"/>
        </w:rPr>
        <w:t xml:space="preserve">a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specific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number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5572B56F" w14:textId="45F1512B" w:rsidR="007C24E8" w:rsidRPr="00990BE2" w:rsidRDefault="007C24E8" w:rsidP="006A5A90">
      <w:pPr>
        <w:pStyle w:val="ListParagraph"/>
        <w:numPr>
          <w:ilvl w:val="1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Then make them as “button” type tag so it can display as a text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2717B34F" w14:textId="39D4C044" w:rsidR="00EC7A1F" w:rsidRPr="00990BE2" w:rsidRDefault="007C24E8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Apply the same procedure to every other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input</w:t>
      </w:r>
      <w:r w:rsidR="00990BE2">
        <w:rPr>
          <w:rFonts w:asciiTheme="majorHAnsi" w:hAnsiTheme="majorHAnsi" w:cstheme="majorHAnsi"/>
          <w:i/>
          <w:noProof/>
          <w:sz w:val="32"/>
          <w:szCs w:val="32"/>
        </w:rPr>
        <w:t>s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(operators, integers,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decimal,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equal to sign)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16525C20" w14:textId="61570334" w:rsidR="0049770F" w:rsidRPr="00990BE2" w:rsidRDefault="0002090B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When using “value” and “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onclick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” for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a</w:t>
      </w:r>
      <w:r w:rsidR="00BB1748" w:rsidRPr="00990BE2">
        <w:rPr>
          <w:rFonts w:asciiTheme="majorHAnsi" w:hAnsiTheme="majorHAnsi" w:cstheme="majorHAnsi"/>
          <w:i/>
          <w:noProof/>
          <w:sz w:val="32"/>
          <w:szCs w:val="32"/>
        </w:rPr>
        <w:t>ri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thmetic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operators it will automatically perform that specific operation, so</w:t>
      </w:r>
      <w:r w:rsidR="0049770F" w:rsidRPr="00990BE2">
        <w:rPr>
          <w:rFonts w:asciiTheme="majorHAnsi" w:hAnsiTheme="majorHAnsi" w:cstheme="majorHAnsi"/>
          <w:i/>
          <w:sz w:val="32"/>
          <w:szCs w:val="32"/>
        </w:rPr>
        <w:t xml:space="preserve"> not a </w:t>
      </w:r>
      <w:r w:rsidR="006A5A90" w:rsidRPr="00990BE2">
        <w:rPr>
          <w:rFonts w:asciiTheme="majorHAnsi" w:hAnsiTheme="majorHAnsi" w:cstheme="majorHAnsi"/>
          <w:i/>
          <w:sz w:val="32"/>
          <w:szCs w:val="32"/>
        </w:rPr>
        <w:t xml:space="preserve">lot of </w:t>
      </w:r>
      <w:r w:rsidR="00302B8F" w:rsidRPr="00990BE2">
        <w:rPr>
          <w:rFonts w:asciiTheme="majorHAnsi" w:hAnsiTheme="majorHAnsi" w:cstheme="majorHAnsi"/>
          <w:i/>
          <w:sz w:val="32"/>
          <w:szCs w:val="32"/>
        </w:rPr>
        <w:t>JavaScript</w:t>
      </w:r>
      <w:r w:rsidR="0049770F" w:rsidRPr="00990BE2">
        <w:rPr>
          <w:rFonts w:asciiTheme="majorHAnsi" w:hAnsiTheme="majorHAnsi" w:cstheme="majorHAnsi"/>
          <w:i/>
          <w:sz w:val="32"/>
          <w:szCs w:val="32"/>
        </w:rPr>
        <w:t xml:space="preserve"> </w:t>
      </w:r>
      <w:r w:rsidR="006A5A90" w:rsidRPr="00990BE2">
        <w:rPr>
          <w:rFonts w:asciiTheme="majorHAnsi" w:hAnsiTheme="majorHAnsi" w:cstheme="majorHAnsi"/>
          <w:i/>
          <w:sz w:val="32"/>
          <w:szCs w:val="32"/>
        </w:rPr>
        <w:t xml:space="preserve">code </w:t>
      </w:r>
      <w:r w:rsidR="0049770F" w:rsidRPr="00990BE2">
        <w:rPr>
          <w:rFonts w:asciiTheme="majorHAnsi" w:hAnsiTheme="majorHAnsi" w:cstheme="majorHAnsi"/>
          <w:i/>
          <w:sz w:val="32"/>
          <w:szCs w:val="32"/>
        </w:rPr>
        <w:t>is required</w:t>
      </w:r>
      <w:r w:rsidR="006A5A90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591C5CAD" w14:textId="10BEF139" w:rsidR="00990BE2" w:rsidRPr="00990BE2" w:rsidRDefault="0049770F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lastRenderedPageBreak/>
        <w:t xml:space="preserve">Use functions in </w:t>
      </w:r>
      <w:r w:rsidR="00666872" w:rsidRPr="00990BE2">
        <w:rPr>
          <w:rFonts w:asciiTheme="majorHAnsi" w:hAnsiTheme="majorHAnsi" w:cstheme="majorHAnsi"/>
          <w:i/>
          <w:sz w:val="32"/>
          <w:szCs w:val="32"/>
        </w:rPr>
        <w:t>JavaScript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to declare each value on monitor by using</w:t>
      </w:r>
      <w:r w:rsidR="006A5A90" w:rsidRPr="00990BE2">
        <w:rPr>
          <w:rFonts w:asciiTheme="majorHAnsi" w:hAnsiTheme="majorHAnsi" w:cstheme="majorHAnsi"/>
          <w:i/>
          <w:sz w:val="32"/>
          <w:szCs w:val="32"/>
        </w:rPr>
        <w:t xml:space="preserve"> </w:t>
      </w:r>
    </w:p>
    <w:p w14:paraId="15625E9A" w14:textId="396B0144" w:rsidR="007C24E8" w:rsidRPr="00990BE2" w:rsidRDefault="0049770F" w:rsidP="00990BE2">
      <w:pPr>
        <w:spacing w:line="360" w:lineRule="auto"/>
        <w:ind w:left="1440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990BE2">
        <w:rPr>
          <w:rFonts w:asciiTheme="majorHAnsi" w:hAnsiTheme="majorHAnsi" w:cstheme="majorHAnsi"/>
          <w:i/>
          <w:sz w:val="32"/>
          <w:szCs w:val="32"/>
        </w:rPr>
        <w:t>document.getElementById</w:t>
      </w:r>
      <w:proofErr w:type="spellEnd"/>
      <w:r w:rsidRPr="00990BE2">
        <w:rPr>
          <w:rFonts w:asciiTheme="majorHAnsi" w:hAnsiTheme="majorHAnsi" w:cstheme="majorHAnsi"/>
          <w:i/>
          <w:sz w:val="32"/>
          <w:szCs w:val="32"/>
        </w:rPr>
        <w:t>().value=</w:t>
      </w:r>
      <w:proofErr w:type="spellStart"/>
      <w:r w:rsidRPr="00990BE2">
        <w:rPr>
          <w:rFonts w:asciiTheme="majorHAnsi" w:hAnsiTheme="majorHAnsi" w:cstheme="majorHAnsi"/>
          <w:i/>
          <w:sz w:val="32"/>
          <w:szCs w:val="32"/>
        </w:rPr>
        <w:t>val</w:t>
      </w:r>
      <w:proofErr w:type="spellEnd"/>
    </w:p>
    <w:p w14:paraId="0438BBAA" w14:textId="1647B2E8" w:rsidR="00037F19" w:rsidRPr="00990BE2" w:rsidRDefault="0049770F" w:rsidP="00037F19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When the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user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enters any non-integer number use “try” and “catch” statement to detect a block of code for errors and catch statements will handle the error</w:t>
      </w:r>
      <w:r w:rsidR="006A5A90" w:rsidRPr="00990BE2">
        <w:rPr>
          <w:rFonts w:asciiTheme="majorHAnsi" w:hAnsiTheme="majorHAnsi" w:cstheme="majorHAnsi"/>
          <w:i/>
          <w:sz w:val="32"/>
          <w:szCs w:val="32"/>
        </w:rPr>
        <w:t>.</w:t>
      </w:r>
      <w:r w:rsidR="00037F19" w:rsidRPr="00990BE2">
        <w:rPr>
          <w:rFonts w:asciiTheme="majorHAnsi" w:hAnsiTheme="majorHAnsi" w:cstheme="majorHAnsi"/>
          <w:i/>
          <w:sz w:val="32"/>
          <w:szCs w:val="32"/>
        </w:rPr>
        <w:t xml:space="preserve"> If the user enters “32+-89” the result will be displayed as an “error”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3EDCB12C" w14:textId="640BF2B5" w:rsidR="00990BE2" w:rsidRPr="00990BE2" w:rsidRDefault="00037F19" w:rsidP="00990BE2">
      <w:pPr>
        <w:pStyle w:val="ListParagraph"/>
        <w:numPr>
          <w:ilvl w:val="0"/>
          <w:numId w:val="3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When the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user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divides any number by 0 the result will be “</w:t>
      </w:r>
      <w:proofErr w:type="spellStart"/>
      <w:r w:rsidRPr="00990BE2">
        <w:rPr>
          <w:rFonts w:asciiTheme="majorHAnsi" w:hAnsiTheme="majorHAnsi" w:cstheme="majorHAnsi"/>
          <w:i/>
          <w:sz w:val="32"/>
          <w:szCs w:val="32"/>
        </w:rPr>
        <w:t>NaN</w:t>
      </w:r>
      <w:proofErr w:type="spellEnd"/>
      <w:r w:rsidRPr="00990BE2">
        <w:rPr>
          <w:rFonts w:asciiTheme="majorHAnsi" w:hAnsiTheme="majorHAnsi" w:cstheme="majorHAnsi"/>
          <w:i/>
          <w:sz w:val="32"/>
          <w:szCs w:val="32"/>
        </w:rPr>
        <w:t>”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4BF3C7AC" w14:textId="0DBA6007" w:rsidR="00990BE2" w:rsidRPr="00990BE2" w:rsidRDefault="00990BE2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For a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scientific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calculator, add these following features to it:</w:t>
      </w:r>
    </w:p>
    <w:p w14:paraId="71D66FD3" w14:textId="317A6080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Exponent</w:t>
      </w:r>
    </w:p>
    <w:p w14:paraId="3ED4D169" w14:textId="47F93B49" w:rsidR="00666872" w:rsidRPr="00990BE2" w:rsidRDefault="00666872" w:rsidP="00666872">
      <w:pPr>
        <w:pStyle w:val="Li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 xml:space="preserve"> =</w:t>
      </w:r>
      <w:r>
        <w:rPr>
          <w:rFonts w:asciiTheme="majorHAnsi" w:hAnsiTheme="majorHAnsi" w:cstheme="majorHAnsi"/>
          <w:i/>
          <w:sz w:val="32"/>
          <w:szCs w:val="32"/>
        </w:rPr>
        <w:t xml:space="preserve"> 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Math.exp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71DD3E72" w14:textId="3F643DB4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Ln (logarithms)</w:t>
      </w:r>
    </w:p>
    <w:p w14:paraId="03A00899" w14:textId="33734FEE" w:rsidR="00666872" w:rsidRPr="00990BE2" w:rsidRDefault="00666872" w:rsidP="00666872">
      <w:pPr>
        <w:pStyle w:val="Li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 xml:space="preserve"> = Math.log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706DF67F" w14:textId="69CE1E0C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Square root</w:t>
      </w:r>
    </w:p>
    <w:p w14:paraId="2363A23B" w14:textId="46D5E56C" w:rsidR="00666872" w:rsidRPr="00990BE2" w:rsidRDefault="00666872" w:rsidP="00666872">
      <w:pPr>
        <w:pStyle w:val="Li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 xml:space="preserve"> = 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Math.sqrt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7470B3FA" w14:textId="16CF4C6F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Square</w:t>
      </w:r>
    </w:p>
    <w:p w14:paraId="29B3FCE4" w14:textId="64322C6C" w:rsidR="00666872" w:rsidRPr="00990BE2" w:rsidRDefault="00666872" w:rsidP="00666872">
      <w:pPr>
        <w:pStyle w:val="ListParagraph"/>
        <w:numPr>
          <w:ilvl w:val="0"/>
          <w:numId w:val="7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>
        <w:rPr>
          <w:rFonts w:asciiTheme="majorHAnsi" w:hAnsiTheme="majorHAnsi" w:cstheme="majorHAnsi"/>
          <w:i/>
          <w:sz w:val="32"/>
          <w:szCs w:val="32"/>
        </w:rPr>
        <w:t>User input * User input</w:t>
      </w:r>
    </w:p>
    <w:p w14:paraId="11CB9B21" w14:textId="5F11111A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lastRenderedPageBreak/>
        <w:t>Cosine</w:t>
      </w:r>
    </w:p>
    <w:p w14:paraId="2CC9EDEF" w14:textId="772A6BE6" w:rsidR="00666872" w:rsidRPr="00990BE2" w:rsidRDefault="00666872" w:rsidP="00666872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666872">
        <w:rPr>
          <w:rFonts w:asciiTheme="majorHAnsi" w:hAnsiTheme="majorHAnsi" w:cstheme="majorHAnsi"/>
          <w:i/>
          <w:sz w:val="32"/>
          <w:szCs w:val="32"/>
        </w:rPr>
        <w:tab/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>
        <w:rPr>
          <w:rFonts w:asciiTheme="majorHAnsi" w:hAnsiTheme="majorHAnsi" w:cstheme="majorHAnsi"/>
          <w:i/>
          <w:sz w:val="32"/>
          <w:szCs w:val="32"/>
        </w:rPr>
        <w:t xml:space="preserve"> = 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Math.cos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36575515" w14:textId="3BA3E8CB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Tangent</w:t>
      </w:r>
    </w:p>
    <w:p w14:paraId="1A268918" w14:textId="1157CD7B" w:rsidR="00666872" w:rsidRPr="00990BE2" w:rsidRDefault="00666872" w:rsidP="00666872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 xml:space="preserve"> </w:t>
      </w:r>
      <w:r>
        <w:rPr>
          <w:rFonts w:asciiTheme="majorHAnsi" w:hAnsiTheme="majorHAnsi" w:cstheme="majorHAnsi"/>
          <w:i/>
          <w:sz w:val="32"/>
          <w:szCs w:val="32"/>
        </w:rPr>
        <w:t xml:space="preserve">= 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Math.tan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790BE159" w14:textId="4630D7F0" w:rsidR="00990BE2" w:rsidRDefault="00990BE2" w:rsidP="00990BE2">
      <w:pPr>
        <w:pStyle w:val="ListParagraph"/>
        <w:numPr>
          <w:ilvl w:val="0"/>
          <w:numId w:val="5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>Sine</w:t>
      </w:r>
    </w:p>
    <w:p w14:paraId="5AD8F58B" w14:textId="73DF23DE" w:rsidR="00666872" w:rsidRPr="00990BE2" w:rsidRDefault="00666872" w:rsidP="00666872">
      <w:pPr>
        <w:pStyle w:val="ListParagraph"/>
        <w:numPr>
          <w:ilvl w:val="0"/>
          <w:numId w:val="6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 xml:space="preserve"> =</w:t>
      </w:r>
      <w:r>
        <w:rPr>
          <w:rFonts w:asciiTheme="majorHAnsi" w:hAnsiTheme="majorHAnsi" w:cstheme="majorHAnsi"/>
          <w:i/>
          <w:sz w:val="32"/>
          <w:szCs w:val="32"/>
        </w:rPr>
        <w:t xml:space="preserve"> 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Math.sin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(</w:t>
      </w:r>
      <w:proofErr w:type="spellStart"/>
      <w:r w:rsidRPr="00666872">
        <w:rPr>
          <w:rFonts w:asciiTheme="majorHAnsi" w:hAnsiTheme="majorHAnsi" w:cstheme="majorHAnsi"/>
          <w:i/>
          <w:sz w:val="32"/>
          <w:szCs w:val="32"/>
        </w:rPr>
        <w:t>form.display.value</w:t>
      </w:r>
      <w:proofErr w:type="spellEnd"/>
      <w:r w:rsidRPr="00666872">
        <w:rPr>
          <w:rFonts w:asciiTheme="majorHAnsi" w:hAnsiTheme="majorHAnsi" w:cstheme="majorHAnsi"/>
          <w:i/>
          <w:sz w:val="32"/>
          <w:szCs w:val="32"/>
        </w:rPr>
        <w:t>);</w:t>
      </w:r>
    </w:p>
    <w:p w14:paraId="75B66084" w14:textId="41F76BEA" w:rsidR="006A5A90" w:rsidRPr="00990BE2" w:rsidRDefault="00037F19" w:rsidP="006A5A90">
      <w:pPr>
        <w:numPr>
          <w:ilvl w:val="0"/>
          <w:numId w:val="1"/>
        </w:numPr>
        <w:spacing w:line="360" w:lineRule="auto"/>
        <w:rPr>
          <w:rFonts w:asciiTheme="majorHAnsi" w:hAnsiTheme="majorHAnsi" w:cstheme="majorHAnsi"/>
          <w:i/>
          <w:sz w:val="32"/>
          <w:szCs w:val="32"/>
        </w:rPr>
      </w:pPr>
      <w:r w:rsidRPr="00990BE2">
        <w:rPr>
          <w:rFonts w:asciiTheme="majorHAnsi" w:hAnsiTheme="majorHAnsi" w:cstheme="majorHAnsi"/>
          <w:i/>
          <w:sz w:val="32"/>
          <w:szCs w:val="32"/>
        </w:rPr>
        <w:t xml:space="preserve">Then, implement </w:t>
      </w:r>
      <w:r w:rsidRPr="00990BE2">
        <w:rPr>
          <w:rFonts w:asciiTheme="majorHAnsi" w:hAnsiTheme="majorHAnsi" w:cstheme="majorHAnsi"/>
          <w:i/>
          <w:noProof/>
          <w:sz w:val="32"/>
          <w:szCs w:val="32"/>
        </w:rPr>
        <w:t>CSS</w:t>
      </w:r>
      <w:r w:rsidRPr="00990BE2">
        <w:rPr>
          <w:rFonts w:asciiTheme="majorHAnsi" w:hAnsiTheme="majorHAnsi" w:cstheme="majorHAnsi"/>
          <w:i/>
          <w:sz w:val="32"/>
          <w:szCs w:val="32"/>
        </w:rPr>
        <w:t xml:space="preserve"> to style your calculator</w:t>
      </w:r>
      <w:r w:rsidR="009B1CC5" w:rsidRPr="00990BE2">
        <w:rPr>
          <w:rFonts w:asciiTheme="majorHAnsi" w:hAnsiTheme="majorHAnsi" w:cstheme="majorHAnsi"/>
          <w:i/>
          <w:sz w:val="32"/>
          <w:szCs w:val="32"/>
        </w:rPr>
        <w:t>.</w:t>
      </w:r>
    </w:p>
    <w:p w14:paraId="47667DDD" w14:textId="77777777" w:rsidR="00990BE2" w:rsidRPr="009B1CC5" w:rsidRDefault="00990BE2" w:rsidP="00990BE2">
      <w:pPr>
        <w:spacing w:line="360" w:lineRule="auto"/>
        <w:ind w:left="1440"/>
        <w:rPr>
          <w:rFonts w:asciiTheme="majorHAnsi" w:hAnsiTheme="majorHAnsi" w:cstheme="majorHAnsi"/>
          <w:i/>
          <w:sz w:val="36"/>
          <w:szCs w:val="36"/>
        </w:rPr>
      </w:pPr>
    </w:p>
    <w:p w14:paraId="74461F54" w14:textId="77777777" w:rsidR="00037F19" w:rsidRPr="009B1CC5" w:rsidRDefault="00037F19" w:rsidP="00C259DF">
      <w:pPr>
        <w:spacing w:line="360" w:lineRule="auto"/>
        <w:ind w:left="1440"/>
        <w:rPr>
          <w:rFonts w:asciiTheme="majorHAnsi" w:hAnsiTheme="majorHAnsi" w:cstheme="majorHAnsi"/>
          <w:i/>
          <w:sz w:val="36"/>
          <w:szCs w:val="36"/>
        </w:rPr>
      </w:pPr>
    </w:p>
    <w:p w14:paraId="036DFA8E" w14:textId="4AC76B08" w:rsidR="006A5A90" w:rsidRPr="009B1CC5" w:rsidRDefault="006A5A90" w:rsidP="006A5A90">
      <w:pPr>
        <w:rPr>
          <w:rFonts w:asciiTheme="majorHAnsi" w:hAnsiTheme="majorHAnsi" w:cstheme="majorHAnsi"/>
          <w:i/>
          <w:sz w:val="28"/>
          <w:szCs w:val="28"/>
        </w:rPr>
      </w:pPr>
    </w:p>
    <w:sectPr w:rsidR="006A5A90" w:rsidRPr="009B1CC5" w:rsidSect="00990BE2">
      <w:pgSz w:w="12240" w:h="15840"/>
      <w:pgMar w:top="1440" w:right="1440" w:bottom="1440" w:left="1440" w:header="0" w:footer="720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B4C8F"/>
    <w:multiLevelType w:val="hybridMultilevel"/>
    <w:tmpl w:val="C8001B6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106D672D"/>
    <w:multiLevelType w:val="multilevel"/>
    <w:tmpl w:val="02D61514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2" w15:restartNumberingAfterBreak="0">
    <w:nsid w:val="16DD462E"/>
    <w:multiLevelType w:val="hybridMultilevel"/>
    <w:tmpl w:val="9C7E3350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AA27EDB"/>
    <w:multiLevelType w:val="hybridMultilevel"/>
    <w:tmpl w:val="B39638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55C70AF"/>
    <w:multiLevelType w:val="hybridMultilevel"/>
    <w:tmpl w:val="57802B4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6026207"/>
    <w:multiLevelType w:val="multilevel"/>
    <w:tmpl w:val="EA74103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59FE1DF7"/>
    <w:multiLevelType w:val="hybridMultilevel"/>
    <w:tmpl w:val="41327DE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TE1NzQ2NzM2MjRQ0lEKTi0uzszPAykwqQUAm8eg6ywAAAA="/>
  </w:docVars>
  <w:rsids>
    <w:rsidRoot w:val="00CE7767"/>
    <w:rsid w:val="0002090B"/>
    <w:rsid w:val="00034054"/>
    <w:rsid w:val="00037F19"/>
    <w:rsid w:val="001751C2"/>
    <w:rsid w:val="00302B8F"/>
    <w:rsid w:val="0049770F"/>
    <w:rsid w:val="00546716"/>
    <w:rsid w:val="00666872"/>
    <w:rsid w:val="006A224E"/>
    <w:rsid w:val="006A5A90"/>
    <w:rsid w:val="007C24E8"/>
    <w:rsid w:val="00990BE2"/>
    <w:rsid w:val="009B1CC5"/>
    <w:rsid w:val="00A96D2E"/>
    <w:rsid w:val="00BB1748"/>
    <w:rsid w:val="00C259DF"/>
    <w:rsid w:val="00C265A2"/>
    <w:rsid w:val="00C936F7"/>
    <w:rsid w:val="00CE7767"/>
    <w:rsid w:val="00EC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ACCD7"/>
  <w15:docId w15:val="{83009CD6-9D8C-4986-85F4-C0EBF93B2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4E8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image" Target="media/image1.gif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IYANSH LAPTOP</dc:creator>
  <cp:lastModifiedBy>SHRIYANSH LAPTOP</cp:lastModifiedBy>
  <cp:revision>13</cp:revision>
  <dcterms:created xsi:type="dcterms:W3CDTF">2018-11-20T04:05:00Z</dcterms:created>
  <dcterms:modified xsi:type="dcterms:W3CDTF">2021-07-05T18:10:00Z</dcterms:modified>
</cp:coreProperties>
</file>